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0C248" w14:textId="73EC0469" w:rsidR="00204156" w:rsidRDefault="00E803BC" w:rsidP="00E803BC">
      <w:pPr>
        <w:pStyle w:val="1"/>
        <w:spacing w:before="100" w:beforeAutospacing="1"/>
        <w:ind w:left="220" w:right="220"/>
      </w:pPr>
      <w:r>
        <w:t>CS130</w:t>
      </w:r>
    </w:p>
    <w:p w14:paraId="40721E11" w14:textId="67E3FDBF" w:rsidR="00E803BC" w:rsidRDefault="00E803BC" w:rsidP="00E803BC">
      <w:pPr>
        <w:pStyle w:val="2"/>
        <w:ind w:left="220" w:right="220"/>
      </w:pPr>
      <w:r>
        <w:t>1</w:t>
      </w:r>
      <w:r w:rsidRPr="00E803BC">
        <w:rPr>
          <w:vertAlign w:val="superscript"/>
        </w:rPr>
        <w:t>st</w:t>
      </w:r>
      <w:r>
        <w:t xml:space="preserve"> class Mar 29, Overview</w:t>
      </w:r>
    </w:p>
    <w:p w14:paraId="308A7569" w14:textId="17484D05" w:rsidR="00E803BC" w:rsidRDefault="0010198B" w:rsidP="00E803BC">
      <w:pPr>
        <w:ind w:left="220" w:right="220"/>
      </w:pPr>
      <w:r>
        <w:tab/>
      </w:r>
      <w:r w:rsidR="00E803BC">
        <w:t xml:space="preserve">Instructor: </w:t>
      </w:r>
      <w:r w:rsidR="005C2B0A">
        <w:t xml:space="preserve">Sarah/she/her, majored in Econ at Yale, done most web programming </w:t>
      </w:r>
      <w:r>
        <w:t>for 20 years, social application focus</w:t>
      </w:r>
    </w:p>
    <w:p w14:paraId="4BBF8A0A" w14:textId="188B1A84" w:rsidR="0010198B" w:rsidRDefault="00DF4FED" w:rsidP="00E803BC">
      <w:pPr>
        <w:ind w:left="220" w:right="220"/>
      </w:pPr>
      <w:r>
        <w:t>Why should I take the course?</w:t>
      </w:r>
    </w:p>
    <w:p w14:paraId="2B84FE37" w14:textId="71527B4C" w:rsidR="00DF4FED" w:rsidRDefault="00DF4FED" w:rsidP="00E803BC">
      <w:pPr>
        <w:ind w:left="220" w:right="220"/>
      </w:pPr>
      <w:r>
        <w:t xml:space="preserve">Project-based course, making real web application </w:t>
      </w:r>
      <w:r w:rsidR="008357B2">
        <w:t>with short homework</w:t>
      </w:r>
    </w:p>
    <w:p w14:paraId="0450F631" w14:textId="1E8929CE" w:rsidR="008357B2" w:rsidRDefault="008357B2" w:rsidP="00E803BC">
      <w:pPr>
        <w:ind w:left="220" w:right="220"/>
      </w:pPr>
      <w:r>
        <w:t xml:space="preserve">What am I </w:t>
      </w:r>
      <w:proofErr w:type="spellStart"/>
      <w:r>
        <w:t>gonna</w:t>
      </w:r>
      <w:proofErr w:type="spellEnd"/>
      <w:r>
        <w:t xml:space="preserve"> learn?</w:t>
      </w:r>
    </w:p>
    <w:p w14:paraId="0F159762" w14:textId="2E718E45" w:rsidR="008357B2" w:rsidRDefault="008357B2" w:rsidP="00E803BC">
      <w:pPr>
        <w:ind w:left="220" w:right="220"/>
      </w:pPr>
      <w:r>
        <w:t>HTML</w:t>
      </w:r>
    </w:p>
    <w:p w14:paraId="556BC87A" w14:textId="41EFE38B" w:rsidR="008357B2" w:rsidRDefault="008357B2" w:rsidP="00E803BC">
      <w:pPr>
        <w:ind w:left="220" w:right="220"/>
      </w:pPr>
      <w:r>
        <w:t>CSS basics</w:t>
      </w:r>
    </w:p>
    <w:p w14:paraId="2AF921AA" w14:textId="0950F77F" w:rsidR="008357B2" w:rsidRDefault="008357B2" w:rsidP="00E803BC">
      <w:pPr>
        <w:ind w:left="220" w:right="220"/>
      </w:pPr>
      <w:r>
        <w:t>Design principles for web</w:t>
      </w:r>
    </w:p>
    <w:p w14:paraId="02336AEE" w14:textId="35FFF455" w:rsidR="008357B2" w:rsidRDefault="008357B2" w:rsidP="00E803BC">
      <w:pPr>
        <w:ind w:left="220" w:right="220"/>
      </w:pPr>
      <w:r>
        <w:t>Intro JavaScript with ES6</w:t>
      </w:r>
    </w:p>
    <w:p w14:paraId="374D2E95" w14:textId="6D84A7BC" w:rsidR="008357B2" w:rsidRDefault="001E1E44" w:rsidP="00E803BC">
      <w:pPr>
        <w:ind w:left="220" w:right="220"/>
      </w:pPr>
      <w:r>
        <w:t>Web architecture, understand design a simple REST API</w:t>
      </w:r>
    </w:p>
    <w:p w14:paraId="2022E6D2" w14:textId="75FDDB2E" w:rsidR="001E1E44" w:rsidRDefault="001E1E44" w:rsidP="00E803BC">
      <w:pPr>
        <w:ind w:left="220" w:right="220"/>
      </w:pPr>
    </w:p>
    <w:p w14:paraId="26CE6C33" w14:textId="1033E860" w:rsidR="001E1E44" w:rsidRDefault="001E1E44" w:rsidP="001E1E44">
      <w:pPr>
        <w:pStyle w:val="3"/>
        <w:ind w:left="220" w:right="220"/>
      </w:pPr>
      <w:r>
        <w:t>Logistics</w:t>
      </w:r>
    </w:p>
    <w:p w14:paraId="32666D44" w14:textId="2EA7F88D" w:rsidR="00FA01EA" w:rsidRDefault="00FA01EA" w:rsidP="00FA01EA">
      <w:pPr>
        <w:ind w:left="220" w:right="220"/>
      </w:pPr>
      <w:r>
        <w:t>Tutorial: 20% grade, due on Fri at 11:59 pm. Grade as P/F, taking attendance.</w:t>
      </w:r>
    </w:p>
    <w:p w14:paraId="7CF71767" w14:textId="1C6E5A6B" w:rsidR="00FA01EA" w:rsidRDefault="00FA01EA" w:rsidP="00FA01EA">
      <w:pPr>
        <w:ind w:left="220" w:right="220"/>
      </w:pPr>
      <w:r>
        <w:t>Sign tutorial session: We</w:t>
      </w:r>
      <w:r w:rsidR="00DC7895">
        <w:t>d 5-6PM, Fri 1-2PM, 3-4PM.</w:t>
      </w:r>
    </w:p>
    <w:p w14:paraId="508F79E3" w14:textId="4117746B" w:rsidR="005A4897" w:rsidRDefault="005A4897" w:rsidP="00FA01EA">
      <w:pPr>
        <w:ind w:left="220" w:right="220"/>
      </w:pPr>
      <w:r>
        <w:t>Grading: 4homeworks(4x10%), 1Project(40%), Tutorial(20%)</w:t>
      </w:r>
    </w:p>
    <w:p w14:paraId="3BD9F840" w14:textId="239EC26D" w:rsidR="005A4897" w:rsidRDefault="00D13CF6" w:rsidP="00FA01EA">
      <w:pPr>
        <w:ind w:left="220" w:right="220"/>
      </w:pPr>
      <w:r>
        <w:t>*</w:t>
      </w:r>
      <w:r w:rsidR="005A4897">
        <w:t>LinkedIn Learning</w:t>
      </w:r>
      <w:r>
        <w:t>*</w:t>
      </w:r>
    </w:p>
    <w:p w14:paraId="1C958579" w14:textId="78E1F4E7" w:rsidR="00D13CF6" w:rsidRDefault="00D13CF6" w:rsidP="00FA01EA">
      <w:pPr>
        <w:ind w:left="220" w:right="220"/>
      </w:pPr>
      <w:r>
        <w:t>VS code</w:t>
      </w:r>
    </w:p>
    <w:p w14:paraId="0F7D2C2B" w14:textId="2E7B5496" w:rsidR="00D13CF6" w:rsidRDefault="002F2659" w:rsidP="00FA01EA">
      <w:pPr>
        <w:ind w:left="220" w:right="220"/>
      </w:pPr>
      <w:proofErr w:type="spellStart"/>
      <w:r>
        <w:t>G</w:t>
      </w:r>
      <w:r w:rsidR="00D13CF6">
        <w:t>ithub</w:t>
      </w:r>
      <w:proofErr w:type="spellEnd"/>
    </w:p>
    <w:p w14:paraId="64882B39" w14:textId="77777777" w:rsidR="002F2659" w:rsidRPr="00FA01EA" w:rsidRDefault="002F2659" w:rsidP="00FA01EA">
      <w:pPr>
        <w:ind w:left="220" w:right="220"/>
      </w:pPr>
    </w:p>
    <w:p w14:paraId="741CBA7D" w14:textId="77777777" w:rsidR="001E1E44" w:rsidRDefault="001E1E44" w:rsidP="00E803BC">
      <w:pPr>
        <w:ind w:left="220" w:right="220"/>
      </w:pPr>
    </w:p>
    <w:p w14:paraId="75E1501E" w14:textId="77777777" w:rsidR="001E1E44" w:rsidRPr="008357B2" w:rsidRDefault="001E1E44" w:rsidP="00E803BC">
      <w:pPr>
        <w:ind w:left="220" w:right="220"/>
        <w:rPr>
          <w:lang w:val="en-US"/>
        </w:rPr>
      </w:pPr>
    </w:p>
    <w:sectPr w:rsidR="001E1E44" w:rsidRPr="008357B2" w:rsidSect="00E803B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72A57" w14:textId="77777777" w:rsidR="001C22AA" w:rsidRDefault="001C22AA" w:rsidP="00E803BC">
      <w:pPr>
        <w:spacing w:after="0"/>
        <w:ind w:left="220" w:right="220"/>
      </w:pPr>
      <w:r>
        <w:separator/>
      </w:r>
    </w:p>
  </w:endnote>
  <w:endnote w:type="continuationSeparator" w:id="0">
    <w:p w14:paraId="36223E2A" w14:textId="77777777" w:rsidR="001C22AA" w:rsidRDefault="001C22AA" w:rsidP="00E803BC">
      <w:pPr>
        <w:spacing w:after="0"/>
        <w:ind w:left="220" w:right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8B523" w14:textId="77777777" w:rsidR="00E803BC" w:rsidRDefault="00E803BC">
    <w:pPr>
      <w:pStyle w:val="a9"/>
      <w:ind w:left="220" w:right="2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0BFA5" w14:textId="77777777" w:rsidR="00E803BC" w:rsidRDefault="00E803BC">
    <w:pPr>
      <w:pStyle w:val="a9"/>
      <w:ind w:left="220" w:right="2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27E19" w14:textId="77777777" w:rsidR="00E803BC" w:rsidRDefault="00E803BC">
    <w:pPr>
      <w:pStyle w:val="a9"/>
      <w:ind w:left="220" w:right="2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EB264" w14:textId="77777777" w:rsidR="001C22AA" w:rsidRDefault="001C22AA" w:rsidP="00E803BC">
      <w:pPr>
        <w:spacing w:after="0"/>
        <w:ind w:left="220" w:right="220"/>
      </w:pPr>
      <w:r>
        <w:separator/>
      </w:r>
    </w:p>
  </w:footnote>
  <w:footnote w:type="continuationSeparator" w:id="0">
    <w:p w14:paraId="6DD1DE31" w14:textId="77777777" w:rsidR="001C22AA" w:rsidRDefault="001C22AA" w:rsidP="00E803BC">
      <w:pPr>
        <w:spacing w:after="0"/>
        <w:ind w:left="220" w:right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9D8CE" w14:textId="77777777" w:rsidR="00E803BC" w:rsidRDefault="00E803BC">
    <w:pPr>
      <w:pStyle w:val="a7"/>
      <w:ind w:left="220" w:right="2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0F282" w14:textId="77777777" w:rsidR="00E803BC" w:rsidRDefault="00E803BC">
    <w:pPr>
      <w:pStyle w:val="a7"/>
      <w:ind w:left="220" w:right="2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1B229" w14:textId="77777777" w:rsidR="00E803BC" w:rsidRDefault="00E803BC">
    <w:pPr>
      <w:pStyle w:val="a7"/>
      <w:ind w:left="220" w:right="2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zS2NDQ3NjaysDRV0lEKTi0uzszPAykwrAUAMwTlnCwAAAA="/>
  </w:docVars>
  <w:rsids>
    <w:rsidRoot w:val="009A0591"/>
    <w:rsid w:val="001015E3"/>
    <w:rsid w:val="0010198B"/>
    <w:rsid w:val="001C0E7A"/>
    <w:rsid w:val="001C22AA"/>
    <w:rsid w:val="001E1E44"/>
    <w:rsid w:val="00204156"/>
    <w:rsid w:val="002F2659"/>
    <w:rsid w:val="003B6495"/>
    <w:rsid w:val="005A4897"/>
    <w:rsid w:val="005C2B0A"/>
    <w:rsid w:val="008357B2"/>
    <w:rsid w:val="008967A2"/>
    <w:rsid w:val="009A0591"/>
    <w:rsid w:val="009F39FB"/>
    <w:rsid w:val="00C0317D"/>
    <w:rsid w:val="00C04C40"/>
    <w:rsid w:val="00D13CF6"/>
    <w:rsid w:val="00DC7895"/>
    <w:rsid w:val="00DF4FED"/>
    <w:rsid w:val="00E803BC"/>
    <w:rsid w:val="00F95F68"/>
    <w:rsid w:val="00FA0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D2FFD2"/>
  <w15:chartTrackingRefBased/>
  <w15:docId w15:val="{4D34CE6B-E078-4E6B-89F0-16DDC8DA6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4C40"/>
    <w:pPr>
      <w:ind w:leftChars="100" w:left="100" w:rightChars="100" w:right="100"/>
    </w:pPr>
    <w:rPr>
      <w:rFonts w:ascii="Arial" w:hAnsi="Arial" w:cs="Arial"/>
      <w:kern w:val="0"/>
      <w:sz w:val="22"/>
      <w:lang w:val="en"/>
    </w:rPr>
  </w:style>
  <w:style w:type="paragraph" w:styleId="1">
    <w:name w:val="heading 1"/>
    <w:basedOn w:val="a"/>
    <w:next w:val="a"/>
    <w:link w:val="10"/>
    <w:uiPriority w:val="9"/>
    <w:qFormat/>
    <w:rsid w:val="00C04C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803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E1E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accent1" w:themeShade="7F"/>
      <w:sz w:val="24"/>
      <w:szCs w:val="24"/>
    </w:rPr>
  </w:style>
  <w:style w:type="paragraph" w:styleId="4">
    <w:name w:val="heading 4"/>
    <w:basedOn w:val="a"/>
    <w:next w:val="a"/>
    <w:link w:val="41"/>
    <w:autoRedefine/>
    <w:unhideWhenUsed/>
    <w:qFormat/>
    <w:rsid w:val="001C0E7A"/>
    <w:pPr>
      <w:keepNext/>
      <w:keepLines/>
      <w:spacing w:line="360" w:lineRule="auto"/>
      <w:jc w:val="center"/>
      <w:outlineLvl w:val="3"/>
    </w:pPr>
    <w:rPr>
      <w:rFonts w:ascii="Georgia" w:eastAsia="Times New Roman" w:hAnsi="Georgia" w:cs="Georgia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1"/>
    <w:basedOn w:val="a3"/>
    <w:next w:val="a"/>
    <w:link w:val="Title"/>
    <w:qFormat/>
    <w:rsid w:val="003B6495"/>
    <w:pPr>
      <w:spacing w:before="60"/>
      <w:jc w:val="left"/>
    </w:pPr>
    <w:rPr>
      <w:rFonts w:ascii="Calibri" w:hAnsi="Calibri" w:cs="Biome"/>
      <w:sz w:val="28"/>
      <w:szCs w:val="28"/>
    </w:rPr>
  </w:style>
  <w:style w:type="character" w:customStyle="1" w:styleId="Title">
    <w:name w:val="Title 字符"/>
    <w:basedOn w:val="a4"/>
    <w:link w:val="11"/>
    <w:rsid w:val="003B6495"/>
    <w:rPr>
      <w:rFonts w:ascii="Calibri" w:eastAsiaTheme="majorEastAsia" w:hAnsi="Calibri" w:cs="Biome"/>
      <w:b/>
      <w:bCs/>
      <w:kern w:val="0"/>
      <w:sz w:val="28"/>
      <w:szCs w:val="28"/>
      <w:lang w:val="en"/>
    </w:rPr>
  </w:style>
  <w:style w:type="paragraph" w:styleId="a3">
    <w:name w:val="Title"/>
    <w:basedOn w:val="a"/>
    <w:next w:val="a"/>
    <w:link w:val="a4"/>
    <w:uiPriority w:val="10"/>
    <w:qFormat/>
    <w:rsid w:val="00C04C4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C04C40"/>
    <w:rPr>
      <w:rFonts w:asciiTheme="majorHAnsi" w:eastAsiaTheme="majorEastAsia" w:hAnsiTheme="majorHAnsi" w:cstheme="majorBidi"/>
      <w:b/>
      <w:bCs/>
      <w:kern w:val="0"/>
      <w:sz w:val="32"/>
      <w:szCs w:val="32"/>
      <w:lang w:val="en"/>
    </w:rPr>
  </w:style>
  <w:style w:type="paragraph" w:customStyle="1" w:styleId="Content">
    <w:name w:val="Content"/>
    <w:basedOn w:val="a"/>
    <w:next w:val="a"/>
    <w:qFormat/>
    <w:rsid w:val="00C04C40"/>
    <w:pPr>
      <w:spacing w:line="360" w:lineRule="auto"/>
    </w:pPr>
    <w:rPr>
      <w:rFonts w:ascii="Comic Sans MS" w:eastAsia="Comic Sans MS" w:hAnsi="Comic Sans MS" w:cs="Biome"/>
      <w:bCs/>
      <w:sz w:val="24"/>
      <w:szCs w:val="28"/>
    </w:rPr>
  </w:style>
  <w:style w:type="paragraph" w:customStyle="1" w:styleId="12">
    <w:name w:val="副标题1"/>
    <w:basedOn w:val="11"/>
    <w:next w:val="a"/>
    <w:link w:val="Subtitle"/>
    <w:qFormat/>
    <w:rsid w:val="00C04C40"/>
    <w:rPr>
      <w:rFonts w:ascii="Cavolini" w:eastAsia="Cavolini" w:hAnsi="Cavolini"/>
      <w:sz w:val="24"/>
    </w:rPr>
  </w:style>
  <w:style w:type="character" w:customStyle="1" w:styleId="Subtitle">
    <w:name w:val="Subtitle 字符"/>
    <w:basedOn w:val="Title"/>
    <w:link w:val="12"/>
    <w:rsid w:val="00C04C40"/>
    <w:rPr>
      <w:rFonts w:ascii="Cavolini" w:eastAsia="Cavolini" w:hAnsi="Cavolini" w:cs="Biome"/>
      <w:b/>
      <w:bCs/>
      <w:kern w:val="0"/>
      <w:sz w:val="24"/>
      <w:szCs w:val="28"/>
      <w:lang w:val="en"/>
    </w:rPr>
  </w:style>
  <w:style w:type="paragraph" w:customStyle="1" w:styleId="a5">
    <w:name w:val="图表"/>
    <w:basedOn w:val="a"/>
    <w:autoRedefine/>
    <w:qFormat/>
    <w:rsid w:val="00C04C40"/>
    <w:pPr>
      <w:ind w:left="720"/>
      <w:jc w:val="center"/>
    </w:pPr>
    <w:rPr>
      <w:rFonts w:ascii="Times New Roman" w:eastAsia="Arial" w:hAnsi="Times New Roman"/>
      <w:noProof/>
      <w:sz w:val="18"/>
    </w:rPr>
  </w:style>
  <w:style w:type="character" w:customStyle="1" w:styleId="41">
    <w:name w:val="标题 4 字符1"/>
    <w:basedOn w:val="a0"/>
    <w:link w:val="4"/>
    <w:rsid w:val="001C0E7A"/>
    <w:rPr>
      <w:rFonts w:ascii="Georgia" w:eastAsia="Times New Roman" w:hAnsi="Georgia" w:cs="Georgia"/>
      <w:kern w:val="0"/>
      <w:sz w:val="18"/>
      <w:szCs w:val="30"/>
      <w:lang w:val="en"/>
    </w:rPr>
  </w:style>
  <w:style w:type="character" w:customStyle="1" w:styleId="40">
    <w:name w:val="标题 4 字符"/>
    <w:basedOn w:val="a0"/>
    <w:uiPriority w:val="9"/>
    <w:rsid w:val="009F39FB"/>
    <w:rPr>
      <w:rFonts w:ascii="Georgia" w:eastAsia="Times New Roman" w:hAnsi="Georgia" w:cs="Georgia"/>
      <w:kern w:val="0"/>
      <w:sz w:val="18"/>
      <w:szCs w:val="30"/>
      <w:lang w:val="en"/>
    </w:rPr>
  </w:style>
  <w:style w:type="paragraph" w:styleId="a6">
    <w:name w:val="No Spacing"/>
    <w:aliases w:val="图表1"/>
    <w:basedOn w:val="a"/>
    <w:next w:val="a"/>
    <w:autoRedefine/>
    <w:uiPriority w:val="1"/>
    <w:qFormat/>
    <w:rsid w:val="00C04C40"/>
    <w:pPr>
      <w:spacing w:line="360" w:lineRule="auto"/>
      <w:jc w:val="center"/>
    </w:pPr>
    <w:rPr>
      <w:rFonts w:eastAsia="Times New Roman"/>
      <w:sz w:val="18"/>
    </w:rPr>
  </w:style>
  <w:style w:type="character" w:customStyle="1" w:styleId="10">
    <w:name w:val="标题 1 字符"/>
    <w:basedOn w:val="a0"/>
    <w:link w:val="1"/>
    <w:uiPriority w:val="9"/>
    <w:rsid w:val="00C04C40"/>
    <w:rPr>
      <w:rFonts w:asciiTheme="majorHAnsi" w:eastAsiaTheme="majorEastAsia" w:hAnsiTheme="majorHAnsi" w:cstheme="majorBidi"/>
      <w:color w:val="000000" w:themeColor="accent1" w:themeShade="BF"/>
      <w:kern w:val="0"/>
      <w:sz w:val="32"/>
      <w:szCs w:val="32"/>
      <w:lang w:val="en"/>
    </w:rPr>
  </w:style>
  <w:style w:type="paragraph" w:styleId="a7">
    <w:name w:val="header"/>
    <w:basedOn w:val="a"/>
    <w:link w:val="a8"/>
    <w:uiPriority w:val="99"/>
    <w:unhideWhenUsed/>
    <w:rsid w:val="00E803BC"/>
    <w:pPr>
      <w:tabs>
        <w:tab w:val="center" w:pos="4153"/>
        <w:tab w:val="right" w:pos="8306"/>
      </w:tabs>
      <w:spacing w:after="0"/>
    </w:pPr>
  </w:style>
  <w:style w:type="character" w:customStyle="1" w:styleId="a8">
    <w:name w:val="页眉 字符"/>
    <w:basedOn w:val="a0"/>
    <w:link w:val="a7"/>
    <w:uiPriority w:val="99"/>
    <w:rsid w:val="00E803BC"/>
    <w:rPr>
      <w:rFonts w:ascii="Arial" w:hAnsi="Arial" w:cs="Arial"/>
      <w:kern w:val="0"/>
      <w:sz w:val="22"/>
      <w:lang w:val="en"/>
    </w:rPr>
  </w:style>
  <w:style w:type="paragraph" w:styleId="a9">
    <w:name w:val="footer"/>
    <w:basedOn w:val="a"/>
    <w:link w:val="aa"/>
    <w:uiPriority w:val="99"/>
    <w:unhideWhenUsed/>
    <w:rsid w:val="00E803BC"/>
    <w:pPr>
      <w:tabs>
        <w:tab w:val="center" w:pos="4153"/>
        <w:tab w:val="right" w:pos="8306"/>
      </w:tabs>
      <w:spacing w:after="0"/>
    </w:pPr>
  </w:style>
  <w:style w:type="character" w:customStyle="1" w:styleId="aa">
    <w:name w:val="页脚 字符"/>
    <w:basedOn w:val="a0"/>
    <w:link w:val="a9"/>
    <w:uiPriority w:val="99"/>
    <w:rsid w:val="00E803BC"/>
    <w:rPr>
      <w:rFonts w:ascii="Arial" w:hAnsi="Arial" w:cs="Arial"/>
      <w:kern w:val="0"/>
      <w:sz w:val="22"/>
      <w:lang w:val="en"/>
    </w:rPr>
  </w:style>
  <w:style w:type="character" w:customStyle="1" w:styleId="20">
    <w:name w:val="标题 2 字符"/>
    <w:basedOn w:val="a0"/>
    <w:link w:val="2"/>
    <w:uiPriority w:val="9"/>
    <w:rsid w:val="00E803BC"/>
    <w:rPr>
      <w:rFonts w:asciiTheme="majorHAnsi" w:eastAsiaTheme="majorEastAsia" w:hAnsiTheme="majorHAnsi" w:cstheme="majorBidi"/>
      <w:color w:val="000000" w:themeColor="accent1" w:themeShade="BF"/>
      <w:kern w:val="0"/>
      <w:sz w:val="26"/>
      <w:szCs w:val="26"/>
      <w:lang w:val="en"/>
    </w:rPr>
  </w:style>
  <w:style w:type="character" w:customStyle="1" w:styleId="30">
    <w:name w:val="标题 3 字符"/>
    <w:basedOn w:val="a0"/>
    <w:link w:val="3"/>
    <w:uiPriority w:val="9"/>
    <w:rsid w:val="001E1E44"/>
    <w:rPr>
      <w:rFonts w:asciiTheme="majorHAnsi" w:eastAsiaTheme="majorEastAsia" w:hAnsiTheme="majorHAnsi" w:cstheme="majorBidi"/>
      <w:color w:val="000000" w:themeColor="accent1" w:themeShade="7F"/>
      <w:kern w:val="0"/>
      <w:sz w:val="24"/>
      <w:szCs w:val="2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4D4D4D"/>
      </a:accent6>
      <a:hlink>
        <a:srgbClr val="BABABA"/>
      </a:hlink>
      <a:folHlink>
        <a:srgbClr val="919191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liao823@gmail.com</dc:creator>
  <cp:keywords/>
  <dc:description/>
  <cp:lastModifiedBy>susanliao823@gmail.com</cp:lastModifiedBy>
  <cp:revision>2</cp:revision>
  <dcterms:created xsi:type="dcterms:W3CDTF">2022-03-29T21:03:00Z</dcterms:created>
  <dcterms:modified xsi:type="dcterms:W3CDTF">2022-03-29T22:00:00Z</dcterms:modified>
</cp:coreProperties>
</file>